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4353" w:rsidRDefault="00043571" w:rsidP="009C39EF">
      <w:pPr>
        <w:pStyle w:val="Heading3"/>
        <w:spacing w:before="0"/>
      </w:pPr>
      <w:bookmarkStart w:id="0" w:name="cs-100-2018s-section-004"/>
      <w:r>
        <w:t>CS 100</w:t>
      </w:r>
      <w:bookmarkEnd w:id="0"/>
    </w:p>
    <w:p w:rsidR="00824353" w:rsidRDefault="00043571" w:rsidP="009C39EF">
      <w:pPr>
        <w:pStyle w:val="Heading3"/>
        <w:spacing w:before="0"/>
      </w:pPr>
      <w:bookmarkStart w:id="1" w:name="homework-03"/>
      <w:r>
        <w:t>Homework 03</w:t>
      </w:r>
      <w:bookmarkEnd w:id="1"/>
    </w:p>
    <w:p w:rsidR="00824353" w:rsidRDefault="00043571">
      <w:pPr>
        <w:pStyle w:val="FirstParagraph"/>
      </w:pPr>
      <w:r>
        <w:rPr>
          <w:b/>
        </w:rPr>
        <w:t>Due</w:t>
      </w:r>
      <w:r w:rsidR="007855FF">
        <w:rPr>
          <w:b/>
        </w:rPr>
        <w:t xml:space="preserve"> Date</w:t>
      </w:r>
      <w:r>
        <w:rPr>
          <w:b/>
        </w:rPr>
        <w:t>:</w:t>
      </w:r>
    </w:p>
    <w:p w:rsidR="00824353" w:rsidRDefault="00043571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extension </w:t>
      </w:r>
      <w:r>
        <w:rPr>
          <w:rStyle w:val="VerbatimChar"/>
          <w:i/>
        </w:rPr>
        <w:t>.py</w:t>
      </w:r>
      <w:r w:rsidR="00F6781F">
        <w:t xml:space="preserve"> via </w:t>
      </w:r>
      <w:r w:rsidR="00F6781F">
        <w:t>Canvas</w:t>
      </w:r>
      <w:r>
        <w:t>. If you ru</w:t>
      </w:r>
      <w:r w:rsidR="00F6781F">
        <w:t xml:space="preserve">n into a problem, post to </w:t>
      </w:r>
      <w:r w:rsidR="00F6781F">
        <w:t>Canvas</w:t>
      </w:r>
      <w:r>
        <w:t xml:space="preserve"> describing where you ran into trouble or email your instructor or classroom assistant, or ask your question during recitation hours. If you know the answer</w:t>
      </w:r>
      <w:r w:rsidR="00F6781F">
        <w:t xml:space="preserve"> to someone’s question on </w:t>
      </w:r>
      <w:r w:rsidR="00F6781F">
        <w:t>Canvas</w:t>
      </w:r>
      <w:r>
        <w:t>, post a response. You get course credit for asking a</w:t>
      </w:r>
      <w:r w:rsidR="00F6781F">
        <w:t xml:space="preserve">nd answering questions in </w:t>
      </w:r>
      <w:r w:rsidR="00F6781F">
        <w:t>Canvas</w:t>
      </w:r>
      <w:r>
        <w:t>.</w:t>
      </w:r>
    </w:p>
    <w:p w:rsidR="00824353" w:rsidRDefault="00043571" w:rsidP="00F6781F">
      <w:pPr>
        <w:pStyle w:val="Compact"/>
        <w:numPr>
          <w:ilvl w:val="0"/>
          <w:numId w:val="3"/>
        </w:numPr>
      </w:pPr>
      <w:r>
        <w:t xml:space="preserve">Read </w:t>
      </w:r>
      <w:r w:rsidR="00F6781F">
        <w:t xml:space="preserve">the first section of </w:t>
      </w:r>
      <w:r>
        <w:t>Chapter 4 (Case Study: Interface Design)</w:t>
      </w:r>
      <w:r w:rsidR="00F6781F">
        <w:t>: “</w:t>
      </w:r>
      <w:r w:rsidR="00F6781F" w:rsidRPr="00F6781F">
        <w:t>The turtle module</w:t>
      </w:r>
      <w:bookmarkStart w:id="2" w:name="_GoBack"/>
      <w:bookmarkEnd w:id="2"/>
      <w:r w:rsidR="00F6781F">
        <w:t>”</w:t>
      </w:r>
      <w:r>
        <w:t xml:space="preserve"> in the textbook.</w:t>
      </w:r>
    </w:p>
    <w:p w:rsidR="00824353" w:rsidRDefault="00043571">
      <w:pPr>
        <w:numPr>
          <w:ilvl w:val="0"/>
          <w:numId w:val="3"/>
        </w:numPr>
      </w:pPr>
      <w:r>
        <w:t xml:space="preserve">In the Python editor IDLE, create and save a Python file that is named, if your name is Harry Houdini, for example, </w:t>
      </w:r>
      <w:r>
        <w:rPr>
          <w:rStyle w:val="VerbatimChar"/>
          <w:i/>
        </w:rPr>
        <w:t>HW3_HarryHoudini.py</w:t>
      </w:r>
      <w:r>
        <w:t xml:space="preserve"> and begins with a comment containing your name, class and section, the posting date and number of the homework assignment. Use either a block comment or one-line comment style. Example:</w:t>
      </w:r>
    </w:p>
    <w:p w:rsidR="00824353" w:rsidRDefault="00043571">
      <w:pPr>
        <w:pStyle w:val="SourceCode"/>
        <w:numPr>
          <w:ilvl w:val="0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Harry Houdini</w:t>
      </w:r>
      <w:r>
        <w:br/>
      </w:r>
      <w:r>
        <w:rPr>
          <w:rStyle w:val="CommentTok"/>
        </w:rPr>
        <w:t>CS 100 2018S Section 004</w:t>
      </w:r>
      <w:r>
        <w:br/>
      </w:r>
      <w:r>
        <w:rPr>
          <w:rStyle w:val="CommentTok"/>
        </w:rPr>
        <w:t>HW 03, January 29, 2018</w:t>
      </w:r>
      <w:r>
        <w:br/>
      </w:r>
      <w:r>
        <w:rPr>
          <w:rStyle w:val="CommentTok"/>
        </w:rPr>
        <w:t>"""</w:t>
      </w:r>
    </w:p>
    <w:p w:rsidR="00824353" w:rsidRDefault="00043571">
      <w:pPr>
        <w:numPr>
          <w:ilvl w:val="0"/>
          <w:numId w:val="1"/>
        </w:numPr>
      </w:pPr>
      <w:r>
        <w:t>or</w:t>
      </w:r>
    </w:p>
    <w:p w:rsidR="00824353" w:rsidRDefault="00043571">
      <w:pPr>
        <w:pStyle w:val="SourceCode"/>
        <w:numPr>
          <w:ilvl w:val="0"/>
          <w:numId w:val="1"/>
        </w:numPr>
      </w:pPr>
      <w:r>
        <w:rPr>
          <w:rStyle w:val="CommentTok"/>
        </w:rPr>
        <w:t># Harry Houdini</w:t>
      </w:r>
      <w:r>
        <w:br/>
      </w:r>
      <w:r>
        <w:rPr>
          <w:rStyle w:val="CommentTok"/>
        </w:rPr>
        <w:t># CS 100 2018S Section 004</w:t>
      </w:r>
      <w:r>
        <w:br/>
      </w:r>
      <w:r>
        <w:rPr>
          <w:rStyle w:val="CommentTok"/>
        </w:rPr>
        <w:t># HW 03, January 29, 2018</w:t>
      </w:r>
    </w:p>
    <w:p w:rsidR="00824353" w:rsidRDefault="00824353">
      <w:pPr>
        <w:pStyle w:val="FirstParagraph"/>
      </w:pPr>
    </w:p>
    <w:p w:rsidR="00824353" w:rsidRDefault="00043571">
      <w:pPr>
        <w:pStyle w:val="Compact"/>
        <w:numPr>
          <w:ilvl w:val="0"/>
          <w:numId w:val="4"/>
        </w:numPr>
      </w:pPr>
      <w:r>
        <w:t>Write code that uses turtle graphics to draw an equilateral triangle, a square and a regular pentagon, each with side length 100.</w:t>
      </w:r>
    </w:p>
    <w:p w:rsidR="00824353" w:rsidRDefault="00043571">
      <w:pPr>
        <w:pStyle w:val="Compact"/>
        <w:numPr>
          <w:ilvl w:val="0"/>
          <w:numId w:val="4"/>
        </w:numPr>
      </w:pPr>
      <w:r>
        <w:t>Write code that uses turtle graphics to draw four concentric circles o</w:t>
      </w:r>
      <w:r w:rsidR="003D379E">
        <w:t>f</w:t>
      </w:r>
      <w:r>
        <w:t xml:space="preserve"> radius 50, 100, 150 and 200.</w:t>
      </w:r>
    </w:p>
    <w:p w:rsidR="00824353" w:rsidRDefault="00043571">
      <w:pPr>
        <w:pStyle w:val="Compact"/>
        <w:numPr>
          <w:ilvl w:val="0"/>
          <w:numId w:val="4"/>
        </w:numPr>
      </w:pPr>
      <w:r>
        <w:t>Write code that uses the Python math module to compute and print out the values of</w:t>
      </w:r>
    </w:p>
    <w:p w:rsidR="00824353" w:rsidRDefault="00043571">
      <w:pPr>
        <w:pStyle w:val="Compact"/>
        <w:numPr>
          <w:ilvl w:val="1"/>
          <w:numId w:val="5"/>
        </w:numPr>
      </w:pPr>
      <w:r>
        <w:t>100!</w:t>
      </w:r>
    </w:p>
    <w:p w:rsidR="00824353" w:rsidRDefault="00043571">
      <w:pPr>
        <w:pStyle w:val="Compact"/>
        <w:numPr>
          <w:ilvl w:val="1"/>
          <w:numId w:val="5"/>
        </w:numPr>
      </w:pPr>
      <w:r>
        <w:t>the log (base 2) of 1,000,000</w:t>
      </w:r>
    </w:p>
    <w:p w:rsidR="00824353" w:rsidRDefault="00A4620C">
      <w:pPr>
        <w:pStyle w:val="Compact"/>
        <w:numPr>
          <w:ilvl w:val="1"/>
          <w:numId w:val="5"/>
        </w:numPr>
      </w:pPr>
      <w:r>
        <w:t>the greatest common divisor</w:t>
      </w:r>
      <w:r w:rsidR="00043571">
        <w:t xml:space="preserve"> of 63 and 49</w:t>
      </w:r>
    </w:p>
    <w:p w:rsidR="00824353" w:rsidRDefault="00043571">
      <w:pPr>
        <w:pStyle w:val="Heading3"/>
      </w:pPr>
      <w:bookmarkStart w:id="3" w:name="hint"/>
      <w:r>
        <w:t>Hint</w:t>
      </w:r>
      <w:bookmarkEnd w:id="3"/>
    </w:p>
    <w:p w:rsidR="00824353" w:rsidRDefault="00043571" w:rsidP="009C39EF">
      <w:pPr>
        <w:pStyle w:val="FirstParagraph"/>
        <w:spacing w:before="0"/>
      </w:pPr>
      <w:r>
        <w:t xml:space="preserve">There is a description of each function in the math module in the Python documentation, which you can access through IDLE from the </w:t>
      </w:r>
      <w:r>
        <w:rPr>
          <w:rStyle w:val="VerbatimChar"/>
        </w:rPr>
        <w:t>Help</w:t>
      </w:r>
      <w:r>
        <w:t xml:space="preserve"> menu as follows:</w:t>
      </w:r>
    </w:p>
    <w:p w:rsidR="00824353" w:rsidRDefault="00043571">
      <w:pPr>
        <w:pStyle w:val="SourceCode"/>
      </w:pPr>
      <w:r>
        <w:rPr>
          <w:rStyle w:val="VerbatimChar"/>
        </w:rPr>
        <w:t xml:space="preserve">    Help </w:t>
      </w:r>
      <w:r w:rsidR="009C39EF">
        <w:rPr>
          <w:rStyle w:val="VerbatimChar"/>
        </w:rPr>
        <w:sym w:font="Symbol" w:char="F0AE"/>
      </w:r>
      <w:r>
        <w:rPr>
          <w:rStyle w:val="VerbatimChar"/>
        </w:rPr>
        <w:t xml:space="preserve"> Python Docs </w:t>
      </w:r>
      <w:r w:rsidR="009C39EF">
        <w:rPr>
          <w:rStyle w:val="VerbatimChar"/>
        </w:rPr>
        <w:sym w:font="Symbol" w:char="F0AE"/>
      </w:r>
      <w:r>
        <w:rPr>
          <w:rStyle w:val="VerbatimChar"/>
        </w:rPr>
        <w:t xml:space="preserve"> Python Module Index </w:t>
      </w:r>
      <w:r w:rsidR="009C39EF">
        <w:rPr>
          <w:rStyle w:val="VerbatimChar"/>
        </w:rPr>
        <w:sym w:font="Symbol" w:char="F0AE"/>
      </w:r>
      <w:r>
        <w:rPr>
          <w:rStyle w:val="VerbatimChar"/>
        </w:rPr>
        <w:t xml:space="preserve"> math</w:t>
      </w:r>
    </w:p>
    <w:p w:rsidR="00824353" w:rsidRDefault="00043571">
      <w:pPr>
        <w:pStyle w:val="FirstParagraph"/>
      </w:pPr>
      <w:r>
        <w:t xml:space="preserve">If you are using an alternate IDE, visit </w:t>
      </w:r>
      <w:hyperlink r:id="rId7">
        <w:r>
          <w:rPr>
            <w:rStyle w:val="Hyperlink"/>
          </w:rPr>
          <w:t>https://docs.python.org/3/library/math.html</w:t>
        </w:r>
      </w:hyperlink>
      <w:r>
        <w:t xml:space="preserve"> to browse the documentation online, or download a copy of your own.</w:t>
      </w:r>
    </w:p>
    <w:sectPr w:rsidR="00824353" w:rsidSect="009C39E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3C23" w:rsidRDefault="00483C23">
      <w:pPr>
        <w:spacing w:after="0"/>
      </w:pPr>
      <w:r>
        <w:separator/>
      </w:r>
    </w:p>
  </w:endnote>
  <w:endnote w:type="continuationSeparator" w:id="0">
    <w:p w:rsidR="00483C23" w:rsidRDefault="00483C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3C23" w:rsidRDefault="00483C23">
      <w:r>
        <w:separator/>
      </w:r>
    </w:p>
  </w:footnote>
  <w:footnote w:type="continuationSeparator" w:id="0">
    <w:p w:rsidR="00483C23" w:rsidRDefault="00483C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5816A4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44C9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0C0CB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5A526A1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04C8C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3571"/>
    <w:rsid w:val="003D379E"/>
    <w:rsid w:val="00483C23"/>
    <w:rsid w:val="004E29B3"/>
    <w:rsid w:val="00555954"/>
    <w:rsid w:val="00590D07"/>
    <w:rsid w:val="00784D58"/>
    <w:rsid w:val="007855FF"/>
    <w:rsid w:val="00824353"/>
    <w:rsid w:val="008D6863"/>
    <w:rsid w:val="008F28B0"/>
    <w:rsid w:val="009C39EF"/>
    <w:rsid w:val="00A4620C"/>
    <w:rsid w:val="00B86B75"/>
    <w:rsid w:val="00BC48D5"/>
    <w:rsid w:val="00C36279"/>
    <w:rsid w:val="00DB657B"/>
    <w:rsid w:val="00E315A3"/>
    <w:rsid w:val="00F678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DA1F0B-7BFC-4EFC-B0EE-5ED57AFF0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library/math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8</Words>
  <Characters>1585</Characters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8T09:43:00Z</dcterms:created>
  <dcterms:modified xsi:type="dcterms:W3CDTF">2020-02-02T13:51:00Z</dcterms:modified>
</cp:coreProperties>
</file>